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46AC3" w14:textId="48E114A9" w:rsidR="00D90DBC" w:rsidRPr="00784E61" w:rsidRDefault="00D90DBC" w:rsidP="00784E61">
      <w:pPr>
        <w:pStyle w:val="Heading1"/>
        <w:rPr>
          <w:sz w:val="40"/>
          <w:szCs w:val="40"/>
        </w:rPr>
      </w:pPr>
      <w:r w:rsidRPr="00784E61">
        <w:rPr>
          <w:sz w:val="40"/>
          <w:szCs w:val="40"/>
        </w:rPr>
        <w:t>PREP</w:t>
      </w:r>
      <w:r w:rsidR="00784E61">
        <w:rPr>
          <w:sz w:val="40"/>
          <w:szCs w:val="40"/>
        </w:rPr>
        <w:t>ARATION</w:t>
      </w:r>
      <w:r w:rsidRPr="00784E61">
        <w:rPr>
          <w:sz w:val="40"/>
          <w:szCs w:val="40"/>
        </w:rPr>
        <w:t xml:space="preserve"> FOR THE PRE-ETS </w:t>
      </w:r>
      <w:r w:rsidR="00784E61">
        <w:rPr>
          <w:sz w:val="40"/>
          <w:szCs w:val="40"/>
        </w:rPr>
        <w:t>PATHWAY</w:t>
      </w:r>
    </w:p>
    <w:p w14:paraId="036D848D" w14:textId="712BE689" w:rsidR="00042190" w:rsidRDefault="00D90DBC" w:rsidP="00784E61">
      <w:r>
        <w:t>Identifying Students’ Barriers to Preparing for, Getting, and Keeping a Job</w:t>
      </w:r>
    </w:p>
    <w:p w14:paraId="26D71319" w14:textId="21B3593C" w:rsidR="00D90DBC" w:rsidRPr="00784E61" w:rsidRDefault="00D90DBC" w:rsidP="00784E61">
      <w:pPr>
        <w:pStyle w:val="Heading2"/>
        <w:rPr>
          <w:sz w:val="36"/>
          <w:szCs w:val="36"/>
        </w:rPr>
      </w:pPr>
      <w:r w:rsidRPr="00784E61">
        <w:rPr>
          <w:sz w:val="36"/>
          <w:szCs w:val="36"/>
        </w:rPr>
        <w:t>KEY QUESTIONS FOR INTAKE</w:t>
      </w:r>
    </w:p>
    <w:p w14:paraId="4ED52172" w14:textId="77777777" w:rsidR="00D90DBC" w:rsidRPr="00784E61" w:rsidRDefault="00D90DBC" w:rsidP="00D90DBC">
      <w:pPr>
        <w:pStyle w:val="Heading2"/>
        <w:rPr>
          <w:sz w:val="36"/>
          <w:szCs w:val="36"/>
        </w:rPr>
      </w:pPr>
    </w:p>
    <w:p w14:paraId="7570F446" w14:textId="3C3816F2" w:rsidR="00D90DBC" w:rsidRPr="00784E61" w:rsidRDefault="00D90DBC" w:rsidP="00784E61">
      <w:pPr>
        <w:pStyle w:val="Heading3"/>
        <w:rPr>
          <w:sz w:val="36"/>
          <w:szCs w:val="36"/>
        </w:rPr>
      </w:pPr>
      <w:r w:rsidRPr="00784E61">
        <w:rPr>
          <w:sz w:val="36"/>
          <w:szCs w:val="36"/>
        </w:rPr>
        <w:t>PREPARE FOR A JOB</w:t>
      </w:r>
    </w:p>
    <w:p w14:paraId="2CA01C21" w14:textId="7BE8B1A9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Does your (insert disability here) interfere with your ability</w:t>
      </w:r>
      <w:r w:rsidR="00784E61" w:rsidRPr="00784E61">
        <w:rPr>
          <w:sz w:val="36"/>
          <w:szCs w:val="36"/>
        </w:rPr>
        <w:t xml:space="preserve"> </w:t>
      </w:r>
      <w:r w:rsidRPr="00784E61">
        <w:rPr>
          <w:sz w:val="36"/>
          <w:szCs w:val="36"/>
        </w:rPr>
        <w:t xml:space="preserve">to independently: </w:t>
      </w:r>
    </w:p>
    <w:p w14:paraId="36BCF679" w14:textId="77777777" w:rsidR="00D90DBC" w:rsidRPr="00784E61" w:rsidRDefault="00D90DBC" w:rsidP="00D90DB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84E61">
        <w:rPr>
          <w:sz w:val="36"/>
          <w:szCs w:val="36"/>
        </w:rPr>
        <w:t>Explore information about your interests &amp; abilities?</w:t>
      </w:r>
    </w:p>
    <w:p w14:paraId="14731B3E" w14:textId="77777777" w:rsidR="00D90DBC" w:rsidRPr="00784E61" w:rsidRDefault="00D90DBC" w:rsidP="00D90DB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84E61">
        <w:rPr>
          <w:sz w:val="36"/>
          <w:szCs w:val="36"/>
        </w:rPr>
        <w:t>Explore information about jobs compatible with interests?</w:t>
      </w:r>
    </w:p>
    <w:p w14:paraId="643868BB" w14:textId="77777777" w:rsidR="00D90DBC" w:rsidRPr="00784E61" w:rsidRDefault="00D90DBC" w:rsidP="00D90DB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784E61">
        <w:rPr>
          <w:sz w:val="36"/>
          <w:szCs w:val="36"/>
        </w:rPr>
        <w:t>Complete education requirements for a job?</w:t>
      </w:r>
    </w:p>
    <w:p w14:paraId="29B63E5E" w14:textId="19C731F7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If yes, how does it interfere? Help me understand.</w:t>
      </w:r>
    </w:p>
    <w:p w14:paraId="015DBC12" w14:textId="77777777" w:rsidR="00D90DBC" w:rsidRPr="00784E61" w:rsidRDefault="00D90DBC" w:rsidP="00D90DBC">
      <w:pPr>
        <w:rPr>
          <w:sz w:val="36"/>
          <w:szCs w:val="36"/>
        </w:rPr>
      </w:pPr>
    </w:p>
    <w:p w14:paraId="0958272E" w14:textId="6EE91734" w:rsidR="00D90DBC" w:rsidRPr="00784E61" w:rsidRDefault="00D90DBC" w:rsidP="00784E61">
      <w:pPr>
        <w:pStyle w:val="Heading3"/>
        <w:rPr>
          <w:sz w:val="36"/>
          <w:szCs w:val="36"/>
        </w:rPr>
      </w:pPr>
      <w:r w:rsidRPr="00784E61">
        <w:rPr>
          <w:sz w:val="36"/>
          <w:szCs w:val="36"/>
        </w:rPr>
        <w:t>GET A JOB</w:t>
      </w:r>
    </w:p>
    <w:p w14:paraId="7F2C1622" w14:textId="3C50D564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Does your (insert disability here) interfere with your ability to independently:</w:t>
      </w:r>
    </w:p>
    <w:p w14:paraId="041722A4" w14:textId="2601B95E" w:rsidR="00D90DBC" w:rsidRPr="00784E61" w:rsidRDefault="00D90DBC" w:rsidP="00D90DBC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784E61">
        <w:rPr>
          <w:sz w:val="36"/>
          <w:szCs w:val="36"/>
        </w:rPr>
        <w:t>Initiate a job search?</w:t>
      </w:r>
    </w:p>
    <w:p w14:paraId="2B3113FB" w14:textId="36A6A167" w:rsidR="00D90DBC" w:rsidRPr="00784E61" w:rsidRDefault="00D90DBC" w:rsidP="00D90DBC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784E61">
        <w:rPr>
          <w:sz w:val="36"/>
          <w:szCs w:val="36"/>
        </w:rPr>
        <w:t>Complete a job application?</w:t>
      </w:r>
    </w:p>
    <w:p w14:paraId="318AB40D" w14:textId="1A267AFD" w:rsidR="00D90DBC" w:rsidRPr="00784E61" w:rsidRDefault="00D90DBC" w:rsidP="00D90DBC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784E61">
        <w:rPr>
          <w:sz w:val="36"/>
          <w:szCs w:val="36"/>
        </w:rPr>
        <w:t>Prepare for an interview?</w:t>
      </w:r>
    </w:p>
    <w:p w14:paraId="5148F395" w14:textId="27FF62CB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If yes, how does it interfere?  Help me understand.</w:t>
      </w:r>
    </w:p>
    <w:p w14:paraId="53EDE8FD" w14:textId="77777777" w:rsidR="00D90DBC" w:rsidRPr="00784E61" w:rsidRDefault="00D90DBC" w:rsidP="00D90DBC">
      <w:pPr>
        <w:rPr>
          <w:sz w:val="36"/>
          <w:szCs w:val="36"/>
        </w:rPr>
      </w:pPr>
    </w:p>
    <w:p w14:paraId="60B32C03" w14:textId="09D4A1CE" w:rsidR="00D90DBC" w:rsidRPr="00784E61" w:rsidRDefault="00D90DBC" w:rsidP="00784E61">
      <w:pPr>
        <w:pStyle w:val="Heading3"/>
        <w:rPr>
          <w:sz w:val="36"/>
          <w:szCs w:val="36"/>
        </w:rPr>
      </w:pPr>
      <w:r w:rsidRPr="00784E61">
        <w:rPr>
          <w:sz w:val="36"/>
          <w:szCs w:val="36"/>
        </w:rPr>
        <w:t>KEEP A JOB</w:t>
      </w:r>
    </w:p>
    <w:p w14:paraId="3D5023D8" w14:textId="518208E0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Does your (insert disability here) interfere with your ability to independently:</w:t>
      </w:r>
    </w:p>
    <w:p w14:paraId="049B5E28" w14:textId="5424C303" w:rsidR="00D90DBC" w:rsidRPr="00784E61" w:rsidRDefault="00D90DBC" w:rsidP="007133F6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784E61">
        <w:rPr>
          <w:sz w:val="36"/>
          <w:szCs w:val="36"/>
        </w:rPr>
        <w:lastRenderedPageBreak/>
        <w:t>Learn and remember new job duties?</w:t>
      </w:r>
    </w:p>
    <w:p w14:paraId="215A2EF2" w14:textId="68C494A6" w:rsidR="00D90DBC" w:rsidRPr="00784E61" w:rsidRDefault="00D90DBC" w:rsidP="007133F6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784E61">
        <w:rPr>
          <w:sz w:val="36"/>
          <w:szCs w:val="36"/>
        </w:rPr>
        <w:t>Get to work on time, as scheduled?</w:t>
      </w:r>
    </w:p>
    <w:p w14:paraId="58879E23" w14:textId="465624BB" w:rsidR="00D90DBC" w:rsidRPr="00784E61" w:rsidRDefault="00D90DBC" w:rsidP="007133F6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784E61">
        <w:rPr>
          <w:sz w:val="36"/>
          <w:szCs w:val="36"/>
        </w:rPr>
        <w:t>Get along with others?</w:t>
      </w:r>
    </w:p>
    <w:p w14:paraId="71CBED8D" w14:textId="2AC2BDBC" w:rsidR="00D90DBC" w:rsidRPr="00784E61" w:rsidRDefault="00D90DBC" w:rsidP="007133F6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784E61">
        <w:rPr>
          <w:sz w:val="36"/>
          <w:szCs w:val="36"/>
        </w:rPr>
        <w:t>Take direction from the boss?</w:t>
      </w:r>
    </w:p>
    <w:p w14:paraId="0BF58DF2" w14:textId="42689013" w:rsidR="00D90DBC" w:rsidRPr="00784E61" w:rsidRDefault="00D90DBC" w:rsidP="007133F6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784E61">
        <w:rPr>
          <w:sz w:val="36"/>
          <w:szCs w:val="36"/>
        </w:rPr>
        <w:t>Ask questions if you need help?</w:t>
      </w:r>
    </w:p>
    <w:p w14:paraId="406C08F6" w14:textId="7675950C" w:rsidR="00D90DBC" w:rsidRPr="00784E61" w:rsidRDefault="00D90DBC" w:rsidP="00D90DBC">
      <w:pPr>
        <w:rPr>
          <w:sz w:val="36"/>
          <w:szCs w:val="36"/>
        </w:rPr>
      </w:pPr>
      <w:r w:rsidRPr="00784E61">
        <w:rPr>
          <w:sz w:val="36"/>
          <w:szCs w:val="36"/>
        </w:rPr>
        <w:t>If yes, how does it interfere? Help me understand.</w:t>
      </w:r>
    </w:p>
    <w:sectPr w:rsidR="00D90DBC" w:rsidRPr="00784E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D747B"/>
    <w:multiLevelType w:val="hybridMultilevel"/>
    <w:tmpl w:val="ABB4B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B4C54"/>
    <w:multiLevelType w:val="hybridMultilevel"/>
    <w:tmpl w:val="0C08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163D5"/>
    <w:multiLevelType w:val="hybridMultilevel"/>
    <w:tmpl w:val="602E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616762">
    <w:abstractNumId w:val="2"/>
  </w:num>
  <w:num w:numId="2" w16cid:durableId="1658074844">
    <w:abstractNumId w:val="0"/>
  </w:num>
  <w:num w:numId="3" w16cid:durableId="1316182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LYwMLSwsLA0MLMyUdpeDU4uLM/DyQAsNaAMrzEUwsAAAA"/>
  </w:docVars>
  <w:rsids>
    <w:rsidRoot w:val="00D90DBC"/>
    <w:rsid w:val="00042190"/>
    <w:rsid w:val="00281D8C"/>
    <w:rsid w:val="007133F6"/>
    <w:rsid w:val="00784E61"/>
    <w:rsid w:val="00D90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3B59A"/>
  <w15:chartTrackingRefBased/>
  <w15:docId w15:val="{BE2EDCA6-1B2C-46F5-B813-9789FB57E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0D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D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4E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90D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D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0D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0D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90DB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84E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944CE3-896C-472E-8E5A-80C8424AB1DB}"/>
</file>

<file path=customXml/itemProps2.xml><?xml version="1.0" encoding="utf-8"?>
<ds:datastoreItem xmlns:ds="http://schemas.openxmlformats.org/officeDocument/2006/customXml" ds:itemID="{3673F961-FD7F-4C93-838A-A2183A00EF17}"/>
</file>

<file path=customXml/itemProps3.xml><?xml version="1.0" encoding="utf-8"?>
<ds:datastoreItem xmlns:ds="http://schemas.openxmlformats.org/officeDocument/2006/customXml" ds:itemID="{CE18E5C1-1B6C-4CB5-9F9B-6F5BB394D3F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2</cp:revision>
  <dcterms:created xsi:type="dcterms:W3CDTF">2023-02-28T19:50:00Z</dcterms:created>
  <dcterms:modified xsi:type="dcterms:W3CDTF">2023-02-28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